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d7b37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e874f4b-ca88-4855-bfde-3fb34930704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09:51:58Z</dcterms:created>
  <dcterms:modified xsi:type="dcterms:W3CDTF">2023-06-27T09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